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_mc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1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84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71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97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6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123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2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2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73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3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5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16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1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0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0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56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69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8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8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09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0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3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0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0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50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6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8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3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55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6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95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4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42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4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2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9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3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59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8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7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19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41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09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9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6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4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8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8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6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5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3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22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0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65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4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71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792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2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26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0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05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8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4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3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57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8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0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13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6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1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77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5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28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88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57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8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5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2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4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4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4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5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75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0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4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154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31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8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09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01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2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9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4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7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8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6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5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2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8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529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8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7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759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2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06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8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4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2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5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8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56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2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4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9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6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89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2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5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8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702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1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6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7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6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3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1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8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9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39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6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648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4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4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91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4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53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2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4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2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5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70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6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0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9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64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0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2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385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3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45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68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63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3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33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76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2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6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5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7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8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9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7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2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7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40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48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9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5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9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1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1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3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96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6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1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5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8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38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0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5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49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5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11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6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7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3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49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6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5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0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3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8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50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7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4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2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8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6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634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4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6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38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60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5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2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0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4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1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1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6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1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3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3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9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2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3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292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17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693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1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8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6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1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99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4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9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5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7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9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0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6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85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8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61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6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6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81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7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41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1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0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42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7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0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35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2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5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09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6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04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44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1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386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56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8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0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9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44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0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86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1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8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41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39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1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61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133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46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1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46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4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17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0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5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9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4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4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83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0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5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3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00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382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72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3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939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3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9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13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5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29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3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9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9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89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5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3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04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3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1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2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0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78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0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891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0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1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0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8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07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15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3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8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8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25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1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1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8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7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5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7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48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5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70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4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5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7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9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7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44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6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15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4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8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9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8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3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5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102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5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8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5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64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3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8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3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7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8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7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68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38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2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0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9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12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0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6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3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087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85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0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5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2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8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9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88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88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748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96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78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22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0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7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4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31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6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6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3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8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3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9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22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0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38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038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6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01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8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4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86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10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3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19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2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4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687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0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50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69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31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65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9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3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6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26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49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78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03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6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5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29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8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6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4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812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5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0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448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8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1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94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3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1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8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07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6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0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2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08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833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5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3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64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712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2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79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9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5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9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7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8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15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5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7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85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71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2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132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4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85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5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82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00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6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7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6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3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66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2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7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20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168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3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0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4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6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1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5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5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7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2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97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4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94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4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732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6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4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58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4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8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2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7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8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6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1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43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1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925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2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65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2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7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1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00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46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81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43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1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57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7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8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9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202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7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996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96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95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54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5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6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5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9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99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26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80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2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836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5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9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35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104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66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30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7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4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9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5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4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6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41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3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7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2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66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2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54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5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752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8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88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7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872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9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48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8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4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0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9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571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64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5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0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5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3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1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9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0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2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3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6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3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4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875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06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7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69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21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36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0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04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9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9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22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0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1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7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30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64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5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22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54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1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4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0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48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7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8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90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3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655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1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3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56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30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54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5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74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3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93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9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8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7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15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2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3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6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19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8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74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6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8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409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85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0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40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2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0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73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37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0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8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9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1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7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6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3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86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1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581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7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65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4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71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36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7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0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5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4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2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8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0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7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1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7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25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1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2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58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5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7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4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4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5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8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9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44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1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8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34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42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9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90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3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3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2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4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9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3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5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1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1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443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0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66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05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7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2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0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4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5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03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0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52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09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01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0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4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7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4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8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32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3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1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8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8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0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35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6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4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4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6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1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5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5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1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95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8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3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5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18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4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9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1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57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1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35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4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09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27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1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3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52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5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0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192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96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163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12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4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4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77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08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4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1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7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3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07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410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9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0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9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1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39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0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4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7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5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72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4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0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9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7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9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3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7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2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8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7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7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1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812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51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7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553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2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5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89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5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14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43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0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6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9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0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7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0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1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56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5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09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0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7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0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5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75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0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0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96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3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36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7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6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2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95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294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27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1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35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101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62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54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7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9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3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46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6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6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3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9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2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92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4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0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5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0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56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43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375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06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0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1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23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8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3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0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4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9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74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7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07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4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4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9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88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0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7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5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8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1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0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1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4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8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2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637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62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86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8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7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962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7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32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7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02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5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4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3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05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2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8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84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4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287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2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4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247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7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84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7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4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824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1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7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36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44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16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6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20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6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38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1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0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4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16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0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5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0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3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0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7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6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8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7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3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9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65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83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0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2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46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3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7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55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90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20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6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5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43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1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50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1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4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93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4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9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57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86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7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3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58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84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49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74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0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5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8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548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449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5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43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83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50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18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7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5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8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3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8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2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0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2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34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3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8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4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1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8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8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0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9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94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999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1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938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0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10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7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9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26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9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5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41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4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87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1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21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75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99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5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72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91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1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5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4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8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10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40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0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9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5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6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0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5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0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069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9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523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29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6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9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8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01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8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9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6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357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38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4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2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3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4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244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2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1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5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10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4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76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6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79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4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8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0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9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5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39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6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305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7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88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59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20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0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97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2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5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5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7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08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8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8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17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562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0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9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08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3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6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6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38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7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97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96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5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3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7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2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4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65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4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394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3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7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8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49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58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7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6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1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1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8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0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3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3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4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35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0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0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7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96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34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3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70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5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8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5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9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0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3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9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82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51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5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7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7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95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6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64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1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4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3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7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0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2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2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6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648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2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932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09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3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17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34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6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44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7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5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6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0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02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5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1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4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958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3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2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5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01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85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44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8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61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77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1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2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0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7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5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3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7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68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5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0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21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2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3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8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3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3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39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0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9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1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6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08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9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04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8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36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92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4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59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79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4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9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0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18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7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90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4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6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6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18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33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1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41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269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2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43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4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78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34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05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22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874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51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4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885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3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50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0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0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64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7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04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7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5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8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1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6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5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4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72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78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97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09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3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8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0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5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51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0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3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4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94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26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95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80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0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06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00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9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7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4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17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8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58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8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1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9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3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7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4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1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31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7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1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9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579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3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701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5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3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57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6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4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45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6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79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8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8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28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2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7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3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4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66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8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8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72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3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76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49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5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56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52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6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9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2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2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0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45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7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45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8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2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19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9:30:07Z</dcterms:created>
  <dcterms:modified xsi:type="dcterms:W3CDTF">2023-03-10T1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